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7D6" w:rsidRDefault="00AA37D6" w:rsidP="00AA37D6">
      <w:pPr>
        <w:spacing w:before="100" w:beforeAutospacing="1" w:after="100" w:afterAutospacing="1" w:line="240" w:lineRule="auto"/>
        <w:jc w:val="right"/>
        <w:outlineLvl w:val="1"/>
        <w:rPr>
          <w:rFonts w:ascii="Lucida Sans Unicode" w:eastAsia="Times New Roman" w:hAnsi="Lucida Sans Unicode" w:cs="Lucida Sans Unicode"/>
          <w:b/>
          <w:bCs/>
          <w:color w:val="0484C9"/>
          <w:sz w:val="29"/>
          <w:szCs w:val="29"/>
        </w:rPr>
      </w:pPr>
      <w:r w:rsidRPr="00EF655B"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D391238" wp14:editId="017CC9D6">
                <wp:simplePos x="0" y="0"/>
                <wp:positionH relativeFrom="margin">
                  <wp:align>left</wp:align>
                </wp:positionH>
                <wp:positionV relativeFrom="paragraph">
                  <wp:posOffset>17890</wp:posOffset>
                </wp:positionV>
                <wp:extent cx="3061970" cy="1630018"/>
                <wp:effectExtent l="0" t="0" r="5080" b="889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1970" cy="1630018"/>
                        </a:xfrm>
                        <a:prstGeom prst="rect">
                          <a:avLst/>
                        </a:prstGeom>
                        <a:blipFill dpi="0" rotWithShape="1">
                          <a:blip r:embed="rId5">
                            <a:alphaModFix amt="24000"/>
                          </a:blip>
                          <a:srcRect/>
                          <a:stretch>
                            <a:fillRect/>
                          </a:stretch>
                        </a:blip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45"/>
                                <w:szCs w:val="45"/>
                              </w:rPr>
                              <w:t>SE423</w:t>
                            </w:r>
                          </w:p>
                          <w:p w:rsidR="00AA37D6" w:rsidRPr="00EF655B" w:rsidRDefault="00AA37D6" w:rsidP="00AA37D6">
                            <w:pPr>
                              <w:jc w:val="center"/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</w:pPr>
                            <w:r w:rsidRPr="00EF655B"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33"/>
                                <w:szCs w:val="33"/>
                              </w:rPr>
                              <w:t>Software Project Management</w:t>
                            </w:r>
                          </w:p>
                          <w:p w:rsidR="00AA37D6" w:rsidRPr="00EF655B" w:rsidRDefault="001C091B" w:rsidP="00AA37D6">
                            <w:pPr>
                              <w:jc w:val="center"/>
                              <w:rPr>
                                <w:rFonts w:ascii="Candara" w:hAnsi="Candara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Candara" w:eastAsia="Times New Roman" w:hAnsi="Candara" w:cs="Lucida Sans Unicode"/>
                                <w:b/>
                                <w:bCs/>
                                <w:color w:val="0484C9"/>
                                <w:sz w:val="55"/>
                                <w:szCs w:val="55"/>
                              </w:rPr>
                              <w:t>Assign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3912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0;margin-top:1.4pt;width:241.1pt;height:128.35pt;z-index:2516592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" stroked="f">
                <v:fill r:id="rId6" o:title="" opacity="15729f" recolor="t" rotate="t" type="frame"/>
                <v:textbox>
                  <w:txbxContent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45"/>
                          <w:szCs w:val="45"/>
                        </w:rPr>
                        <w:t>SE423</w:t>
                      </w:r>
                    </w:p>
                    <w:p w:rsidR="00AA37D6" w:rsidRPr="00EF655B" w:rsidRDefault="00AA37D6" w:rsidP="00AA37D6">
                      <w:pPr>
                        <w:jc w:val="center"/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</w:pPr>
                      <w:r w:rsidRPr="00EF655B"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33"/>
                          <w:szCs w:val="33"/>
                        </w:rPr>
                        <w:t>Software Project Management</w:t>
                      </w:r>
                    </w:p>
                    <w:p w:rsidR="00AA37D6" w:rsidRPr="00EF655B" w:rsidRDefault="001C091B" w:rsidP="00AA37D6">
                      <w:pPr>
                        <w:jc w:val="center"/>
                        <w:rPr>
                          <w:rFonts w:ascii="Candara" w:hAnsi="Candara"/>
                          <w:sz w:val="48"/>
                          <w:szCs w:val="48"/>
                        </w:rPr>
                      </w:pPr>
                      <w:r>
                        <w:rPr>
                          <w:rFonts w:ascii="Candara" w:eastAsia="Times New Roman" w:hAnsi="Candara" w:cs="Lucida Sans Unicode"/>
                          <w:b/>
                          <w:bCs/>
                          <w:color w:val="0484C9"/>
                          <w:sz w:val="55"/>
                          <w:szCs w:val="55"/>
                        </w:rPr>
                        <w:t>Assign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Lucida Sans Unicode" w:eastAsia="Times New Roman" w:hAnsi="Lucida Sans Unicode" w:cs="Lucida Sans Unicode"/>
          <w:b/>
          <w:bCs/>
          <w:noProof/>
          <w:color w:val="0484C9"/>
          <w:sz w:val="29"/>
          <w:szCs w:val="29"/>
        </w:rPr>
        <w:drawing>
          <wp:inline distT="0" distB="0" distL="0" distR="0" wp14:anchorId="2B57C1E7" wp14:editId="60B6865F">
            <wp:extent cx="3271520" cy="1637969"/>
            <wp:effectExtent l="0" t="0" r="508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lan-your-project-with-your-software-development-methodology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0392" cy="1647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33F8" w:rsidRPr="00AA37D6" w:rsidRDefault="001C091B" w:rsidP="004049FA">
      <w:pPr>
        <w:spacing w:before="100" w:beforeAutospacing="1" w:after="100" w:afterAutospacing="1" w:line="240" w:lineRule="auto"/>
        <w:outlineLvl w:val="1"/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</w:pP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Assignment </w:t>
      </w:r>
      <w:r w:rsidR="004049FA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2</w:t>
      </w:r>
      <w:r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 xml:space="preserve">. </w:t>
      </w:r>
      <w:r w:rsidR="002B5628" w:rsidRPr="002B5628">
        <w:rPr>
          <w:rFonts w:ascii="Candara" w:eastAsia="Times New Roman" w:hAnsi="Candara" w:cs="Lucida Sans Unicode"/>
          <w:b/>
          <w:bCs/>
          <w:color w:val="0484C9"/>
          <w:sz w:val="32"/>
          <w:szCs w:val="32"/>
        </w:rPr>
        <w:t>Work Breakdown Structure (WBS) &amp; Scheduling</w:t>
      </w:r>
    </w:p>
    <w:p w:rsidR="002B5628" w:rsidRDefault="002B5628" w:rsidP="002B5628">
      <w:p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For this activity, 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>y</w:t>
      </w: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ou will be using a </w:t>
      </w:r>
      <w:hyperlink r:id="rId7" w:history="1">
        <w:r w:rsidRPr="002B5628">
          <w:rPr>
            <w:rStyle w:val="Hyperlink"/>
            <w:rFonts w:ascii="Candara" w:eastAsia="Times New Roman" w:hAnsi="Candara" w:cs="Times New Roman"/>
            <w:sz w:val="28"/>
            <w:szCs w:val="28"/>
          </w:rPr>
          <w:t>SmartSheet.com</w:t>
        </w:r>
      </w:hyperlink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 free trial to complete this assignment. Log in via G</w:t>
      </w:r>
      <w:bookmarkStart w:id="0" w:name="_GoBack"/>
      <w:bookmarkEnd w:id="0"/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oogle for easiest access, and create a new Project. Select the Gantt View for this 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>Assignment</w:t>
      </w: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. Note that this online application may require saving to properly update.</w:t>
      </w:r>
    </w:p>
    <w:p w:rsidR="002B5628" w:rsidRPr="002B5628" w:rsidRDefault="002B5628" w:rsidP="002B5628">
      <w:p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2B5628" w:rsidRDefault="002B5628" w:rsidP="002B5628">
      <w:p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You need not be a guru with this particular application to complete this 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>assignment</w:t>
      </w: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, but you may want to familiarize yourself with the basic features to avoid wasting time. Try a few sample entries and see if you can create/differentiate between Phases, Activities, Tasks/Sub-Tasks, and Milestones by means of indentation or manipulation of task duration (e.g. zero duration). All of these elements will need to be included in your final turn-in for full credit.</w:t>
      </w:r>
    </w:p>
    <w:p w:rsidR="002B5628" w:rsidRDefault="002B5628" w:rsidP="002B5628">
      <w:p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2B5628" w:rsidRDefault="002B5628" w:rsidP="002B5628">
      <w:p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2B5628" w:rsidRPr="002B5628" w:rsidRDefault="002B5628" w:rsidP="002B5628">
      <w:pPr>
        <w:spacing w:after="0" w:line="276" w:lineRule="auto"/>
        <w:rPr>
          <w:rFonts w:ascii="Candara" w:eastAsia="Times New Roman" w:hAnsi="Candara" w:cs="Times New Roman"/>
          <w:b/>
          <w:bCs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b/>
          <w:bCs/>
          <w:color w:val="000000"/>
          <w:sz w:val="28"/>
          <w:szCs w:val="28"/>
        </w:rPr>
        <w:t>Assignment</w:t>
      </w:r>
    </w:p>
    <w:p w:rsidR="002B5628" w:rsidRPr="002B5628" w:rsidRDefault="002B5628" w:rsidP="002B5628">
      <w:pPr>
        <w:pStyle w:val="ListParagraph"/>
        <w:numPr>
          <w:ilvl w:val="0"/>
          <w:numId w:val="3"/>
        </w:num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From as best as you can remember, create a work breakdown structure for your 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>SE423</w:t>
      </w: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 project. </w:t>
      </w:r>
    </w:p>
    <w:p w:rsidR="002B5628" w:rsidRPr="002B5628" w:rsidRDefault="002B5628" w:rsidP="002B5628">
      <w:pPr>
        <w:pStyle w:val="ListParagraph"/>
        <w:numPr>
          <w:ilvl w:val="0"/>
          <w:numId w:val="3"/>
        </w:num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Organize it as a Hybrid WBS; that is identifying deliverables and the tasks required to produce them.</w:t>
      </w:r>
    </w:p>
    <w:p w:rsidR="002B5628" w:rsidRPr="002B5628" w:rsidRDefault="002B5628" w:rsidP="002B5628">
      <w:pPr>
        <w:pStyle w:val="ListParagraph"/>
        <w:numPr>
          <w:ilvl w:val="0"/>
          <w:numId w:val="3"/>
        </w:num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Start with a high-level set of releases and then decompose them into more deliverables that are specific.</w:t>
      </w:r>
    </w:p>
    <w:p w:rsidR="002B5628" w:rsidRPr="002B5628" w:rsidRDefault="002B5628" w:rsidP="002B5628">
      <w:pPr>
        <w:pStyle w:val="ListParagraph"/>
        <w:numPr>
          <w:ilvl w:val="0"/>
          <w:numId w:val="3"/>
        </w:num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Using the application, create a list of Phases/Activities/Tasks/Milestones at multiple levels as well as a Gantt chart that shows the dependencies between tasks and their corresponding milestones.</w:t>
      </w:r>
    </w:p>
    <w:p w:rsidR="002B5628" w:rsidRDefault="002B5628" w:rsidP="002B5628">
      <w:pPr>
        <w:pStyle w:val="ListParagraph"/>
        <w:numPr>
          <w:ilvl w:val="0"/>
          <w:numId w:val="3"/>
        </w:num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Assign resources based on a team of four or five, including the names of your current team members.</w:t>
      </w:r>
    </w:p>
    <w:p w:rsidR="002B5628" w:rsidRDefault="002B5628" w:rsidP="002B5628">
      <w:p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2B5628" w:rsidRPr="002B5628" w:rsidRDefault="002B5628" w:rsidP="002B5628">
      <w:p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2B5628" w:rsidRPr="002B5628" w:rsidRDefault="002B5628" w:rsidP="002B5628">
      <w:pPr>
        <w:pStyle w:val="ListParagraph"/>
        <w:numPr>
          <w:ilvl w:val="0"/>
          <w:numId w:val="3"/>
        </w:num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Ignoring the course "target" release dates, go back and play "what-if" with the schedule. For example, could you perform certain tasks in parallel </w:t>
      </w:r>
      <w:proofErr w:type="gramStart"/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to better make</w:t>
      </w:r>
      <w:proofErr w:type="gramEnd"/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 use of your resources?</w:t>
      </w:r>
    </w:p>
    <w:p w:rsidR="002B5628" w:rsidRPr="002B5628" w:rsidRDefault="002B5628" w:rsidP="002B5628">
      <w:pPr>
        <w:pStyle w:val="ListParagraph"/>
        <w:numPr>
          <w:ilvl w:val="0"/>
          <w:numId w:val="3"/>
        </w:num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Export a PDF </w:t>
      </w:r>
      <w:proofErr w:type="gramStart"/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from the Gantt View (File-&gt;Export-&gt;Export to PDF)</w:t>
      </w:r>
      <w:proofErr w:type="gramEnd"/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. Be sure to add additional columns to the export so that Task Name, Duration, Start, Finish, Predecessors, and Assigned-To are included in the PDF.</w:t>
      </w:r>
    </w:p>
    <w:p w:rsidR="002B5628" w:rsidRPr="002B5628" w:rsidRDefault="002B5628" w:rsidP="002B5628">
      <w:pPr>
        <w:pStyle w:val="ListParagraph"/>
        <w:numPr>
          <w:ilvl w:val="0"/>
          <w:numId w:val="3"/>
        </w:num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Create a second document entitled "Thoughts and Conclusions" and capture your thoughts/conclusions about the use of </w:t>
      </w:r>
      <w:proofErr w:type="gramStart"/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this tool and how it may have influenced the process if you had used it for the </w:t>
      </w:r>
      <w:r>
        <w:rPr>
          <w:rFonts w:ascii="Candara" w:eastAsia="Times New Roman" w:hAnsi="Candara" w:cs="Times New Roman"/>
          <w:color w:val="000000"/>
          <w:sz w:val="28"/>
          <w:szCs w:val="28"/>
        </w:rPr>
        <w:t xml:space="preserve">423 </w:t>
      </w:r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project</w:t>
      </w:r>
      <w:proofErr w:type="gramEnd"/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. This should be approximately </w:t>
      </w:r>
      <w:proofErr w:type="gramStart"/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>2</w:t>
      </w:r>
      <w:proofErr w:type="gramEnd"/>
      <w:r w:rsidRPr="002B5628">
        <w:rPr>
          <w:rFonts w:ascii="Candara" w:eastAsia="Times New Roman" w:hAnsi="Candara" w:cs="Times New Roman"/>
          <w:color w:val="000000"/>
          <w:sz w:val="28"/>
          <w:szCs w:val="28"/>
        </w:rPr>
        <w:t xml:space="preserve"> paragraphs in length.</w:t>
      </w:r>
    </w:p>
    <w:p w:rsidR="002B5628" w:rsidRPr="002B5628" w:rsidRDefault="002B5628" w:rsidP="002B5628">
      <w:pPr>
        <w:spacing w:after="0" w:line="276" w:lineRule="auto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2B5628" w:rsidRDefault="002B5628" w:rsidP="002B5628">
      <w:pPr>
        <w:spacing w:line="276" w:lineRule="auto"/>
        <w:jc w:val="both"/>
        <w:rPr>
          <w:rFonts w:ascii="Candara" w:eastAsia="Times New Roman" w:hAnsi="Candara" w:cs="Times New Roman"/>
          <w:color w:val="000000"/>
          <w:sz w:val="28"/>
          <w:szCs w:val="28"/>
        </w:rPr>
      </w:pPr>
    </w:p>
    <w:p w:rsidR="005C74A6" w:rsidRPr="00AA37D6" w:rsidRDefault="003F0148" w:rsidP="002B5628">
      <w:pPr>
        <w:spacing w:line="276" w:lineRule="auto"/>
        <w:jc w:val="both"/>
        <w:rPr>
          <w:rFonts w:ascii="Candara" w:hAnsi="Candara"/>
          <w:sz w:val="28"/>
          <w:szCs w:val="28"/>
        </w:rPr>
      </w:pPr>
      <w:r>
        <w:rPr>
          <w:rFonts w:ascii="Candara" w:eastAsia="Times New Roman" w:hAnsi="Candara" w:cs="Times New Roman"/>
          <w:color w:val="000000"/>
          <w:sz w:val="28"/>
          <w:szCs w:val="28"/>
        </w:rPr>
        <w:t>Submit your answers to LMS as PDF file</w:t>
      </w:r>
      <w:r w:rsidR="000B33F8" w:rsidRPr="00AA37D6">
        <w:rPr>
          <w:rFonts w:ascii="Candara" w:eastAsia="Times New Roman" w:hAnsi="Candara" w:cs="Times New Roman"/>
          <w:color w:val="000000"/>
          <w:sz w:val="28"/>
          <w:szCs w:val="28"/>
        </w:rPr>
        <w:t>.</w:t>
      </w:r>
    </w:p>
    <w:sectPr w:rsidR="005C74A6" w:rsidRPr="00AA37D6" w:rsidSect="00AA37D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DE2C8C"/>
    <w:multiLevelType w:val="hybridMultilevel"/>
    <w:tmpl w:val="508428EE"/>
    <w:lvl w:ilvl="0" w:tplc="04090019">
      <w:start w:val="1"/>
      <w:numFmt w:val="lowerLetter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3E87049E"/>
    <w:multiLevelType w:val="hybridMultilevel"/>
    <w:tmpl w:val="B630EF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BDE20A8"/>
    <w:multiLevelType w:val="multilevel"/>
    <w:tmpl w:val="0B82EB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YEAQsLczNjSxMLJR2l4NTi4sz8PJACk1oA40XRhiwAAAA="/>
  </w:docVars>
  <w:rsids>
    <w:rsidRoot w:val="009B6C29"/>
    <w:rsid w:val="000B33F8"/>
    <w:rsid w:val="00130B34"/>
    <w:rsid w:val="001C091B"/>
    <w:rsid w:val="002062A6"/>
    <w:rsid w:val="00290C7F"/>
    <w:rsid w:val="002B5628"/>
    <w:rsid w:val="003F0148"/>
    <w:rsid w:val="004049FA"/>
    <w:rsid w:val="0044427A"/>
    <w:rsid w:val="005C74A6"/>
    <w:rsid w:val="0065284B"/>
    <w:rsid w:val="009B6C29"/>
    <w:rsid w:val="00AA37D6"/>
    <w:rsid w:val="00C313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1C6AA5"/>
  <w15:chartTrackingRefBased/>
  <w15:docId w15:val="{CF974485-FBE2-4DEA-8DFC-678F0DF0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33F8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0B33F8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33F8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0B33F8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3F01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B562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472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smartsheet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321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mdouh Alenezi</dc:creator>
  <cp:keywords/>
  <dc:description/>
  <cp:lastModifiedBy>Dr. Mamdouh Alenezi</cp:lastModifiedBy>
  <cp:revision>12</cp:revision>
  <dcterms:created xsi:type="dcterms:W3CDTF">2022-11-27T05:20:00Z</dcterms:created>
  <dcterms:modified xsi:type="dcterms:W3CDTF">2023-05-15T08:00:00Z</dcterms:modified>
</cp:coreProperties>
</file>